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253814" w14:textId="71BF2F76" w:rsidR="00EE3F95" w:rsidRPr="00A60F94" w:rsidRDefault="004876AB" w:rsidP="00A60F94">
      <w:pPr>
        <w:jc w:val="center"/>
        <w:rPr>
          <w:rFonts w:ascii="Times New Roman" w:hAnsi="Times New Roman"/>
          <w:color w:val="auto"/>
          <w:sz w:val="26"/>
          <w:szCs w:val="26"/>
        </w:rPr>
      </w:pPr>
      <w:r w:rsidRPr="00A60F94">
        <w:rPr>
          <w:rFonts w:ascii="Times New Roman" w:hAnsi="Times New Roman"/>
          <w:color w:val="auto"/>
          <w:sz w:val="26"/>
          <w:szCs w:val="26"/>
        </w:rPr>
        <w:t>Phụ lục II</w:t>
      </w:r>
    </w:p>
    <w:p w14:paraId="4E8CB747" w14:textId="46E31543" w:rsidR="004876AB" w:rsidRPr="00A60F94" w:rsidRDefault="004876AB" w:rsidP="00A60F94">
      <w:pPr>
        <w:jc w:val="center"/>
        <w:rPr>
          <w:rFonts w:ascii="Times New Roman" w:hAnsi="Times New Roman"/>
          <w:color w:val="auto"/>
          <w:sz w:val="26"/>
          <w:szCs w:val="26"/>
        </w:rPr>
      </w:pPr>
      <w:r w:rsidRPr="00A60F94">
        <w:rPr>
          <w:rFonts w:ascii="Times New Roman" w:hAnsi="Times New Roman"/>
          <w:color w:val="auto"/>
          <w:sz w:val="26"/>
          <w:szCs w:val="26"/>
        </w:rPr>
        <w:t>TỜ KHAI THÔNG TIN</w:t>
      </w:r>
    </w:p>
    <w:p w14:paraId="10B38136" w14:textId="43440670" w:rsidR="004876AB" w:rsidRPr="00E6706B" w:rsidRDefault="004876AB" w:rsidP="00A60F94">
      <w:pPr>
        <w:jc w:val="center"/>
        <w:rPr>
          <w:rFonts w:ascii="Times New Roman" w:hAnsi="Times New Roman"/>
          <w:b w:val="0"/>
          <w:i/>
          <w:color w:val="auto"/>
          <w:sz w:val="26"/>
          <w:szCs w:val="26"/>
        </w:rPr>
      </w:pPr>
      <w:r w:rsidRPr="00E6706B">
        <w:rPr>
          <w:rFonts w:ascii="Times New Roman" w:hAnsi="Times New Roman"/>
          <w:b w:val="0"/>
          <w:i/>
          <w:color w:val="auto"/>
          <w:sz w:val="26"/>
          <w:szCs w:val="26"/>
        </w:rPr>
        <w:t>(Kèm theo Công văn số</w:t>
      </w:r>
      <w:r w:rsidRPr="00E6706B">
        <w:rPr>
          <w:rFonts w:ascii="Times New Roman" w:hAnsi="Times New Roman"/>
          <w:i/>
          <w:color w:val="auto"/>
          <w:sz w:val="26"/>
          <w:szCs w:val="26"/>
        </w:rPr>
        <w:t xml:space="preserve"> </w:t>
      </w:r>
      <w:r w:rsidRPr="00E6706B">
        <w:rPr>
          <w:rFonts w:ascii="Times New Roman" w:hAnsi="Times New Roman"/>
          <w:b w:val="0"/>
          <w:i/>
          <w:color w:val="auto"/>
          <w:sz w:val="26"/>
          <w:szCs w:val="26"/>
        </w:rPr>
        <w:t>771</w:t>
      </w:r>
      <w:r w:rsidRPr="00E6706B">
        <w:rPr>
          <w:rFonts w:ascii="Times New Roman" w:hAnsi="Times New Roman"/>
          <w:b w:val="0"/>
          <w:i/>
          <w:color w:val="auto"/>
          <w:sz w:val="26"/>
          <w:szCs w:val="26"/>
          <w:lang w:val="vi-VN"/>
        </w:rPr>
        <w:t xml:space="preserve">/ĐHQG-CTSV ngày </w:t>
      </w:r>
      <w:r w:rsidRPr="00E6706B">
        <w:rPr>
          <w:rFonts w:ascii="Times New Roman" w:hAnsi="Times New Roman"/>
          <w:b w:val="0"/>
          <w:i/>
          <w:color w:val="auto"/>
          <w:sz w:val="26"/>
          <w:szCs w:val="26"/>
        </w:rPr>
        <w:t>04</w:t>
      </w:r>
      <w:r w:rsidR="00E6706B" w:rsidRPr="00E6706B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tháng 5 năm </w:t>
      </w:r>
      <w:r w:rsidRPr="00E6706B">
        <w:rPr>
          <w:rFonts w:ascii="Times New Roman" w:hAnsi="Times New Roman"/>
          <w:b w:val="0"/>
          <w:i/>
          <w:color w:val="auto"/>
          <w:sz w:val="26"/>
          <w:szCs w:val="26"/>
          <w:lang w:val="vi-VN"/>
        </w:rPr>
        <w:t>202</w:t>
      </w:r>
      <w:r w:rsidRPr="00E6706B">
        <w:rPr>
          <w:rFonts w:ascii="Times New Roman" w:hAnsi="Times New Roman"/>
          <w:b w:val="0"/>
          <w:i/>
          <w:color w:val="auto"/>
          <w:sz w:val="26"/>
          <w:szCs w:val="26"/>
        </w:rPr>
        <w:t>4</w:t>
      </w:r>
      <w:r w:rsidRPr="00E6706B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của ĐHQG-HCM)</w:t>
      </w:r>
    </w:p>
    <w:p w14:paraId="71E1FE0E" w14:textId="32118A02" w:rsidR="00A60F94" w:rsidRPr="00A60F94" w:rsidRDefault="00A60F94" w:rsidP="00A60F94">
      <w:pPr>
        <w:jc w:val="center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noProof/>
          <w:color w:val="auto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5E83BFA" wp14:editId="3DD64C5E">
                <wp:simplePos x="0" y="0"/>
                <wp:positionH relativeFrom="column">
                  <wp:posOffset>2453640</wp:posOffset>
                </wp:positionH>
                <wp:positionV relativeFrom="paragraph">
                  <wp:posOffset>91440</wp:posOffset>
                </wp:positionV>
                <wp:extent cx="86677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67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E901D8" id="Straight Connector 3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3.2pt,7.2pt" to="261.45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" strokecolor="#4579b8 [3044]"/>
            </w:pict>
          </mc:Fallback>
        </mc:AlternateContent>
      </w:r>
    </w:p>
    <w:p w14:paraId="06844569" w14:textId="3F71E28B" w:rsidR="004876AB" w:rsidRPr="00BF1B85" w:rsidRDefault="004876AB" w:rsidP="00A60F94">
      <w:pPr>
        <w:jc w:val="center"/>
        <w:rPr>
          <w:rFonts w:ascii="Times New Roman" w:hAnsi="Times New Roman"/>
          <w:color w:val="auto"/>
        </w:rPr>
      </w:pPr>
      <w:r w:rsidRPr="00BF1B85">
        <w:rPr>
          <w:rFonts w:ascii="Times New Roman" w:hAnsi="Times New Roman"/>
          <w:color w:val="auto"/>
        </w:rPr>
        <w:t>TỜ KHAI THÔNG TIN</w:t>
      </w:r>
    </w:p>
    <w:p w14:paraId="0F0CBEE6" w14:textId="613C8E15" w:rsidR="004876AB" w:rsidRPr="00BF1B85" w:rsidRDefault="004876AB" w:rsidP="00A60F94">
      <w:pPr>
        <w:jc w:val="center"/>
        <w:rPr>
          <w:rFonts w:ascii="Times New Roman" w:hAnsi="Times New Roman"/>
          <w:color w:val="auto"/>
        </w:rPr>
      </w:pPr>
      <w:r w:rsidRPr="00BF1B85">
        <w:rPr>
          <w:rFonts w:ascii="Times New Roman" w:hAnsi="Times New Roman"/>
          <w:color w:val="auto"/>
        </w:rPr>
        <w:t>HỌC BỔNG TẬP ĐOÀN ĐIỆN LỤC NĂM HỌC 2023-2024</w:t>
      </w:r>
    </w:p>
    <w:p w14:paraId="6B23B6F5" w14:textId="77777777" w:rsidR="00A60F94" w:rsidRPr="00A60F94" w:rsidRDefault="00A60F94" w:rsidP="00A60F94">
      <w:pPr>
        <w:jc w:val="center"/>
        <w:rPr>
          <w:rFonts w:ascii="Times New Roman" w:hAnsi="Times New Roman"/>
          <w:color w:val="auto"/>
          <w:sz w:val="26"/>
          <w:szCs w:val="26"/>
        </w:rPr>
      </w:pPr>
    </w:p>
    <w:p w14:paraId="333161ED" w14:textId="5A491643" w:rsidR="004876AB" w:rsidRPr="00A60F94" w:rsidRDefault="004876AB" w:rsidP="00A60F94">
      <w:pPr>
        <w:spacing w:line="312" w:lineRule="auto"/>
        <w:rPr>
          <w:rFonts w:ascii="Times New Roman" w:hAnsi="Times New Roman"/>
          <w:color w:val="auto"/>
          <w:sz w:val="26"/>
          <w:szCs w:val="26"/>
        </w:rPr>
      </w:pPr>
      <w:r w:rsidRPr="00A60F94">
        <w:rPr>
          <w:rFonts w:ascii="Times New Roman" w:hAnsi="Times New Roman"/>
          <w:color w:val="auto"/>
          <w:sz w:val="26"/>
          <w:szCs w:val="26"/>
        </w:rPr>
        <w:t>I. THÔNG TIN CÁ NHÂN</w:t>
      </w:r>
    </w:p>
    <w:p w14:paraId="40E7DDC3" w14:textId="5699F42B" w:rsidR="004876AB" w:rsidRPr="00A60F94" w:rsidRDefault="004876AB" w:rsidP="00E6706B">
      <w:pPr>
        <w:tabs>
          <w:tab w:val="right" w:leader="dot" w:pos="7371"/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>1. Họ tên:</w:t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r w:rsidR="004612BC" w:rsidRPr="00A60F94">
        <w:rPr>
          <w:rFonts w:ascii="Times New Roman" w:hAnsi="Times New Roman"/>
          <w:b w:val="0"/>
          <w:color w:val="auto"/>
          <w:sz w:val="26"/>
          <w:szCs w:val="26"/>
        </w:rPr>
        <w:t xml:space="preserve"> Giới tính:</w:t>
      </w:r>
      <w:r w:rsidR="004612BC"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6B3904F6" w14:textId="699C04AF" w:rsidR="004612BC" w:rsidRPr="00A60F94" w:rsidRDefault="004612BC" w:rsidP="00E6706B">
      <w:pPr>
        <w:tabs>
          <w:tab w:val="right" w:leader="dot" w:pos="7371"/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>2. Ngày sinh:</w:t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  <w:t>Quê quán:</w:t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216CA037" w14:textId="0D90F447" w:rsidR="004612BC" w:rsidRPr="00A60F94" w:rsidRDefault="004612BC" w:rsidP="00E6706B">
      <w:pPr>
        <w:tabs>
          <w:tab w:val="right" w:leader="dot" w:pos="7371"/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>3. Địa chỉ hiện ở:</w:t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  <w:t>Số CCCD:</w:t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0CF7FBDF" w14:textId="3E39EE35" w:rsidR="004612BC" w:rsidRPr="00A60F94" w:rsidRDefault="004612BC" w:rsidP="00E6706B">
      <w:pPr>
        <w:tabs>
          <w:tab w:val="right" w:leader="dot" w:pos="7371"/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>Điện thoại:</w:t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  <w:t xml:space="preserve"> Email:</w:t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4F7434A7" w14:textId="02220389" w:rsidR="004612BC" w:rsidRPr="00A60F94" w:rsidRDefault="004612BC" w:rsidP="00E6706B">
      <w:pPr>
        <w:tabs>
          <w:tab w:val="right" w:leader="dot" w:pos="7371"/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>4. Sinh viên trường:</w:t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  <w:t>Khoa:</w:t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6DEE5CA8" w14:textId="7623B914" w:rsidR="004612BC" w:rsidRPr="00A60F94" w:rsidRDefault="004612BC" w:rsidP="00E6706B">
      <w:pPr>
        <w:tabs>
          <w:tab w:val="right" w:leader="dot" w:pos="3402"/>
          <w:tab w:val="right" w:leader="dot" w:pos="7513"/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>Lớp:</w:t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  <w:t>MSSV:</w:t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>Năm thứ/tổng số năm:</w:t>
      </w:r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br/>
        <w:t>Điểm học tập:</w:t>
      </w:r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ab/>
        <w:t xml:space="preserve">Điểm rèn luyện: </w:t>
      </w:r>
      <w:r w:rsidR="001A19CE"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5380313F" w14:textId="063C19A6" w:rsidR="001A19CE" w:rsidRPr="00A60F94" w:rsidRDefault="001A19CE" w:rsidP="00A60F94">
      <w:pPr>
        <w:tabs>
          <w:tab w:val="right" w:leader="dot" w:pos="3402"/>
          <w:tab w:val="right" w:leader="dot" w:pos="7513"/>
          <w:tab w:val="right" w:leader="dot" w:pos="9072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>5. Các thành tích đã đạt được (bằng cấp, giải thưởng, tham gia nghiên cứu khoa học, trình độ ngoại ngữ…)</w:t>
      </w:r>
    </w:p>
    <w:p w14:paraId="4AB0B06C" w14:textId="0F8F417E" w:rsidR="001A19CE" w:rsidRPr="00A60F94" w:rsidRDefault="001A19CE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4793806B" w14:textId="77777777" w:rsidR="001A19CE" w:rsidRPr="00A60F94" w:rsidRDefault="001A19CE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55903CA7" w14:textId="77777777" w:rsidR="001A19CE" w:rsidRPr="00A60F94" w:rsidRDefault="001A19CE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05D02883" w14:textId="5631F1FD" w:rsidR="001A19CE" w:rsidRPr="00A60F94" w:rsidRDefault="001A19CE" w:rsidP="00A60F94">
      <w:pPr>
        <w:tabs>
          <w:tab w:val="right" w:leader="dot" w:pos="9072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>6. Các hoạt động, phong trào đã tham gia, khen thưởng (nếu có)</w:t>
      </w:r>
    </w:p>
    <w:p w14:paraId="551D541F" w14:textId="301750B4" w:rsidR="001A19CE" w:rsidRPr="00A60F94" w:rsidRDefault="001A19CE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097FE87A" w14:textId="0D46798C" w:rsidR="001A19CE" w:rsidRPr="00A60F94" w:rsidRDefault="001A19CE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63B1B1F2" w14:textId="3B43B3D2" w:rsidR="001A19CE" w:rsidRPr="00A60F94" w:rsidRDefault="001A19CE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2F564EDD" w14:textId="1D1C4A61" w:rsidR="001A19CE" w:rsidRPr="00A60F94" w:rsidRDefault="001A19CE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772C5840" w14:textId="615E39C3" w:rsidR="004876AB" w:rsidRPr="00A60F94" w:rsidRDefault="004876AB" w:rsidP="00A60F94">
      <w:pPr>
        <w:spacing w:line="312" w:lineRule="auto"/>
        <w:rPr>
          <w:rFonts w:ascii="Times New Roman" w:hAnsi="Times New Roman"/>
          <w:color w:val="auto"/>
          <w:sz w:val="26"/>
          <w:szCs w:val="26"/>
        </w:rPr>
      </w:pPr>
      <w:r w:rsidRPr="00A60F94">
        <w:rPr>
          <w:rFonts w:ascii="Times New Roman" w:hAnsi="Times New Roman"/>
          <w:color w:val="auto"/>
          <w:sz w:val="26"/>
          <w:szCs w:val="26"/>
        </w:rPr>
        <w:t>II. HOÀN CẢNH GIA ĐÌNH</w:t>
      </w:r>
    </w:p>
    <w:p w14:paraId="73E3BBD4" w14:textId="77777777" w:rsidR="00A60F94" w:rsidRPr="00A60F94" w:rsidRDefault="00A60F94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02A99DAB" w14:textId="77777777" w:rsidR="00A60F94" w:rsidRPr="00A60F94" w:rsidRDefault="00A60F94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40126118" w14:textId="77777777" w:rsidR="00A60F94" w:rsidRPr="00A60F94" w:rsidRDefault="00A60F94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1E441E73" w14:textId="77777777" w:rsidR="00A60F94" w:rsidRPr="00A60F94" w:rsidRDefault="00A60F94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3650D70D" w14:textId="77777777" w:rsidR="00A60F94" w:rsidRPr="00A60F94" w:rsidRDefault="00A60F94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5656ED2E" w14:textId="468C274B" w:rsidR="00A60F94" w:rsidRDefault="00A60F94" w:rsidP="00E6706B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79B192F3" w14:textId="77777777" w:rsidR="00BF1B85" w:rsidRPr="00A60F94" w:rsidRDefault="00BF1B85" w:rsidP="00BF1B85">
      <w:pPr>
        <w:tabs>
          <w:tab w:val="right" w:leader="dot" w:pos="9356"/>
        </w:tabs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76DAD576" w14:textId="163B2732" w:rsidR="001A19CE" w:rsidRPr="00A60F94" w:rsidRDefault="00A60F94" w:rsidP="00A60F94">
      <w:pPr>
        <w:spacing w:line="312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A60F94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A60F94">
        <w:rPr>
          <w:rFonts w:ascii="Times New Roman" w:hAnsi="Times New Roman"/>
          <w:b w:val="0"/>
          <w:color w:val="auto"/>
          <w:sz w:val="26"/>
          <w:szCs w:val="26"/>
        </w:rPr>
        <w:t>Tôi cam đoan những thông tin trên đây là đúng sự thật và xin chịu hoàn toàn trách nhiệm về nội dung trên.</w:t>
      </w:r>
    </w:p>
    <w:p w14:paraId="765B5A3D" w14:textId="0D68C2BD" w:rsidR="00A60F94" w:rsidRDefault="00A60F94" w:rsidP="00A60F94">
      <w:pPr>
        <w:jc w:val="center"/>
        <w:rPr>
          <w:rFonts w:ascii="Times New Roman" w:hAnsi="Times New Roman"/>
          <w:b w:val="0"/>
          <w:color w:val="auto"/>
          <w:sz w:val="26"/>
          <w:szCs w:val="26"/>
        </w:rPr>
      </w:pPr>
      <w:r>
        <w:rPr>
          <w:rFonts w:ascii="Times New Roman" w:hAnsi="Times New Roman"/>
          <w:b w:val="0"/>
          <w:color w:val="auto"/>
          <w:sz w:val="26"/>
          <w:szCs w:val="26"/>
        </w:rPr>
        <w:t xml:space="preserve">                                                                     Ngày……tháng….năm 2024</w:t>
      </w:r>
    </w:p>
    <w:p w14:paraId="07039053" w14:textId="11F91492" w:rsidR="00A60F94" w:rsidRDefault="00E6706B" w:rsidP="00A60F94">
      <w:pPr>
        <w:jc w:val="center"/>
        <w:rPr>
          <w:rFonts w:ascii="Times New Roman" w:hAnsi="Times New Roman"/>
          <w:b w:val="0"/>
          <w:color w:val="auto"/>
          <w:sz w:val="26"/>
          <w:szCs w:val="26"/>
        </w:rPr>
      </w:pPr>
      <w:r>
        <w:rPr>
          <w:rFonts w:ascii="Times New Roman" w:hAnsi="Times New Roman"/>
          <w:b w:val="0"/>
          <w:color w:val="auto"/>
          <w:sz w:val="26"/>
          <w:szCs w:val="26"/>
        </w:rPr>
        <w:t xml:space="preserve">                                                                      (Ký và ghi rõ họ tên)</w:t>
      </w:r>
    </w:p>
    <w:p w14:paraId="1B96DD76" w14:textId="05BAC918" w:rsidR="00E6706B" w:rsidRDefault="00E6706B" w:rsidP="00A60F94">
      <w:pPr>
        <w:jc w:val="center"/>
        <w:rPr>
          <w:rFonts w:ascii="Times New Roman" w:hAnsi="Times New Roman"/>
          <w:b w:val="0"/>
          <w:color w:val="auto"/>
          <w:sz w:val="26"/>
          <w:szCs w:val="26"/>
        </w:rPr>
      </w:pPr>
    </w:p>
    <w:p w14:paraId="69C14D4C" w14:textId="37BF4390" w:rsidR="00E6706B" w:rsidRDefault="00E6706B" w:rsidP="00A60F94">
      <w:pPr>
        <w:jc w:val="center"/>
        <w:rPr>
          <w:rFonts w:ascii="Times New Roman" w:hAnsi="Times New Roman"/>
          <w:b w:val="0"/>
          <w:color w:val="auto"/>
          <w:sz w:val="26"/>
          <w:szCs w:val="26"/>
        </w:rPr>
      </w:pPr>
    </w:p>
    <w:p w14:paraId="3F8FB4D1" w14:textId="07189709" w:rsidR="00E6706B" w:rsidRDefault="00E6706B" w:rsidP="00A60F94">
      <w:pPr>
        <w:jc w:val="center"/>
        <w:rPr>
          <w:rFonts w:ascii="Times New Roman" w:hAnsi="Times New Roman"/>
          <w:b w:val="0"/>
          <w:color w:val="auto"/>
          <w:sz w:val="26"/>
          <w:szCs w:val="26"/>
        </w:rPr>
      </w:pPr>
    </w:p>
    <w:p w14:paraId="5566F754" w14:textId="6A2B4128" w:rsidR="00E6706B" w:rsidRDefault="00E6706B" w:rsidP="00A60F94">
      <w:pPr>
        <w:jc w:val="center"/>
        <w:rPr>
          <w:rFonts w:ascii="Times New Roman" w:hAnsi="Times New Roman"/>
          <w:b w:val="0"/>
          <w:color w:val="auto"/>
          <w:sz w:val="26"/>
          <w:szCs w:val="26"/>
        </w:rPr>
      </w:pPr>
    </w:p>
    <w:p w14:paraId="186F8E19" w14:textId="0AAB2482" w:rsidR="00E6706B" w:rsidRDefault="00E6706B" w:rsidP="00A60F94">
      <w:pPr>
        <w:jc w:val="center"/>
        <w:rPr>
          <w:rFonts w:ascii="Times New Roman" w:hAnsi="Times New Roman"/>
          <w:b w:val="0"/>
          <w:color w:val="auto"/>
          <w:sz w:val="26"/>
          <w:szCs w:val="26"/>
        </w:rPr>
      </w:pPr>
    </w:p>
    <w:p w14:paraId="62A45761" w14:textId="7D8E77BB" w:rsidR="00E6706B" w:rsidRDefault="00E6706B" w:rsidP="00A60F94">
      <w:pPr>
        <w:jc w:val="center"/>
        <w:rPr>
          <w:rFonts w:ascii="Times New Roman" w:hAnsi="Times New Roman"/>
          <w:b w:val="0"/>
          <w:color w:val="auto"/>
          <w:sz w:val="26"/>
          <w:szCs w:val="26"/>
        </w:rPr>
      </w:pPr>
      <w:r>
        <w:rPr>
          <w:rFonts w:ascii="Times New Roman" w:hAnsi="Times New Roman"/>
          <w:b w:val="0"/>
          <w:color w:val="auto"/>
          <w:sz w:val="26"/>
          <w:szCs w:val="26"/>
        </w:rPr>
        <w:t xml:space="preserve">                                                                        ……………………………..</w:t>
      </w:r>
    </w:p>
    <w:p w14:paraId="41B457BD" w14:textId="3E96C015" w:rsidR="00A60F94" w:rsidRDefault="00A60F94" w:rsidP="00A60F94">
      <w:pPr>
        <w:jc w:val="center"/>
        <w:rPr>
          <w:rFonts w:ascii="Times New Roman" w:hAnsi="Times New Roman"/>
          <w:b w:val="0"/>
          <w:color w:val="auto"/>
          <w:sz w:val="26"/>
          <w:szCs w:val="26"/>
        </w:rPr>
      </w:pPr>
      <w:bookmarkStart w:id="0" w:name="_GoBack"/>
      <w:bookmarkEnd w:id="0"/>
    </w:p>
    <w:sectPr w:rsidR="00A60F94" w:rsidSect="00E6706B">
      <w:headerReference w:type="default" r:id="rId8"/>
      <w:pgSz w:w="11907" w:h="16840" w:code="9"/>
      <w:pgMar w:top="426" w:right="850" w:bottom="426" w:left="1701" w:header="227" w:footer="227" w:gutter="0"/>
      <w:cols w:space="720"/>
      <w:titlePg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38414C" w14:textId="77777777" w:rsidR="0063706B" w:rsidRDefault="0063706B" w:rsidP="002152E1">
      <w:r>
        <w:separator/>
      </w:r>
    </w:p>
  </w:endnote>
  <w:endnote w:type="continuationSeparator" w:id="0">
    <w:p w14:paraId="1ED6A46C" w14:textId="77777777" w:rsidR="0063706B" w:rsidRDefault="0063706B" w:rsidP="00215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2402BC" w14:textId="77777777" w:rsidR="0063706B" w:rsidRDefault="0063706B" w:rsidP="002152E1">
      <w:r>
        <w:separator/>
      </w:r>
    </w:p>
  </w:footnote>
  <w:footnote w:type="continuationSeparator" w:id="0">
    <w:p w14:paraId="02080528" w14:textId="77777777" w:rsidR="0063706B" w:rsidRDefault="0063706B" w:rsidP="002152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144C82" w14:textId="568628EA" w:rsidR="00144CB2" w:rsidRPr="00144CB2" w:rsidRDefault="00144CB2">
    <w:pPr>
      <w:pStyle w:val="Header"/>
      <w:jc w:val="center"/>
      <w:rPr>
        <w:rFonts w:ascii="Times New Roman" w:hAnsi="Times New Roman"/>
        <w:b w:val="0"/>
        <w:sz w:val="24"/>
        <w:szCs w:val="24"/>
      </w:rPr>
    </w:pPr>
  </w:p>
  <w:p w14:paraId="62AFF6B8" w14:textId="77777777" w:rsidR="00144CB2" w:rsidRDefault="00144C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80A26"/>
    <w:multiLevelType w:val="hybridMultilevel"/>
    <w:tmpl w:val="6B4EF72C"/>
    <w:lvl w:ilvl="0" w:tplc="4E300C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681C1A"/>
    <w:multiLevelType w:val="hybridMultilevel"/>
    <w:tmpl w:val="745C5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137F24"/>
    <w:multiLevelType w:val="hybridMultilevel"/>
    <w:tmpl w:val="B0066E0E"/>
    <w:lvl w:ilvl="0" w:tplc="BAB42272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1A7074BD"/>
    <w:multiLevelType w:val="hybridMultilevel"/>
    <w:tmpl w:val="AF142FBA"/>
    <w:lvl w:ilvl="0" w:tplc="6E4E3146">
      <w:start w:val="1"/>
      <w:numFmt w:val="bullet"/>
      <w:lvlText w:val="-"/>
      <w:lvlJc w:val="right"/>
      <w:pPr>
        <w:ind w:left="8299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FA6A43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D4F1963"/>
    <w:multiLevelType w:val="hybridMultilevel"/>
    <w:tmpl w:val="DB2829C2"/>
    <w:lvl w:ilvl="0" w:tplc="0EBA578A">
      <w:start w:val="1"/>
      <w:numFmt w:val="upperRoman"/>
      <w:lvlText w:val="%1."/>
      <w:lvlJc w:val="left"/>
      <w:pPr>
        <w:ind w:left="1080" w:hanging="720"/>
      </w:pPr>
    </w:lvl>
    <w:lvl w:ilvl="1" w:tplc="042A0019">
      <w:start w:val="1"/>
      <w:numFmt w:val="lowerLetter"/>
      <w:lvlText w:val="%2."/>
      <w:lvlJc w:val="left"/>
      <w:pPr>
        <w:ind w:left="1440" w:hanging="360"/>
      </w:pPr>
    </w:lvl>
    <w:lvl w:ilvl="2" w:tplc="042A001B">
      <w:start w:val="1"/>
      <w:numFmt w:val="lowerRoman"/>
      <w:lvlText w:val="%3."/>
      <w:lvlJc w:val="right"/>
      <w:pPr>
        <w:ind w:left="2160" w:hanging="180"/>
      </w:pPr>
    </w:lvl>
    <w:lvl w:ilvl="3" w:tplc="042A000F">
      <w:start w:val="1"/>
      <w:numFmt w:val="decimal"/>
      <w:lvlText w:val="%4."/>
      <w:lvlJc w:val="left"/>
      <w:pPr>
        <w:ind w:left="2880" w:hanging="360"/>
      </w:pPr>
    </w:lvl>
    <w:lvl w:ilvl="4" w:tplc="042A0019">
      <w:start w:val="1"/>
      <w:numFmt w:val="lowerLetter"/>
      <w:lvlText w:val="%5."/>
      <w:lvlJc w:val="left"/>
      <w:pPr>
        <w:ind w:left="3600" w:hanging="360"/>
      </w:pPr>
    </w:lvl>
    <w:lvl w:ilvl="5" w:tplc="042A001B">
      <w:start w:val="1"/>
      <w:numFmt w:val="lowerRoman"/>
      <w:lvlText w:val="%6."/>
      <w:lvlJc w:val="right"/>
      <w:pPr>
        <w:ind w:left="4320" w:hanging="180"/>
      </w:pPr>
    </w:lvl>
    <w:lvl w:ilvl="6" w:tplc="042A000F">
      <w:start w:val="1"/>
      <w:numFmt w:val="decimal"/>
      <w:lvlText w:val="%7."/>
      <w:lvlJc w:val="left"/>
      <w:pPr>
        <w:ind w:left="5040" w:hanging="360"/>
      </w:pPr>
    </w:lvl>
    <w:lvl w:ilvl="7" w:tplc="042A0019">
      <w:start w:val="1"/>
      <w:numFmt w:val="lowerLetter"/>
      <w:lvlText w:val="%8."/>
      <w:lvlJc w:val="left"/>
      <w:pPr>
        <w:ind w:left="5760" w:hanging="360"/>
      </w:pPr>
    </w:lvl>
    <w:lvl w:ilvl="8" w:tplc="042A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8D2BF1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D91E64"/>
    <w:multiLevelType w:val="hybridMultilevel"/>
    <w:tmpl w:val="FE4AF318"/>
    <w:lvl w:ilvl="0" w:tplc="A22622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C97DCB"/>
    <w:multiLevelType w:val="hybridMultilevel"/>
    <w:tmpl w:val="43A8F72C"/>
    <w:lvl w:ilvl="0" w:tplc="BB4626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F8474D"/>
    <w:multiLevelType w:val="hybridMultilevel"/>
    <w:tmpl w:val="C2EA20DE"/>
    <w:lvl w:ilvl="0" w:tplc="49F4874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5367BF"/>
    <w:multiLevelType w:val="hybridMultilevel"/>
    <w:tmpl w:val="947CD0BA"/>
    <w:lvl w:ilvl="0" w:tplc="3E2EB61A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42A9136F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 w15:restartNumberingAfterBreak="0">
    <w:nsid w:val="466B3E1F"/>
    <w:multiLevelType w:val="hybridMultilevel"/>
    <w:tmpl w:val="97285120"/>
    <w:lvl w:ilvl="0" w:tplc="E1AC3BF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6F314D9"/>
    <w:multiLevelType w:val="hybridMultilevel"/>
    <w:tmpl w:val="C376FA72"/>
    <w:lvl w:ilvl="0" w:tplc="64E417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8E6561C"/>
    <w:multiLevelType w:val="hybridMultilevel"/>
    <w:tmpl w:val="74926618"/>
    <w:lvl w:ilvl="0" w:tplc="2118FD5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AAD06E2"/>
    <w:multiLevelType w:val="hybridMultilevel"/>
    <w:tmpl w:val="419455F2"/>
    <w:lvl w:ilvl="0" w:tplc="AE86F3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A0403F"/>
    <w:multiLevelType w:val="hybridMultilevel"/>
    <w:tmpl w:val="F4F271A6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56735420"/>
    <w:multiLevelType w:val="hybridMultilevel"/>
    <w:tmpl w:val="7AE89B50"/>
    <w:lvl w:ilvl="0" w:tplc="2AD48D68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8" w15:restartNumberingAfterBreak="0">
    <w:nsid w:val="58DC2689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98202F"/>
    <w:multiLevelType w:val="hybridMultilevel"/>
    <w:tmpl w:val="15B0661E"/>
    <w:lvl w:ilvl="0" w:tplc="E57C51A2">
      <w:start w:val="1"/>
      <w:numFmt w:val="bullet"/>
      <w:lvlText w:val="-"/>
      <w:lvlJc w:val="right"/>
      <w:pPr>
        <w:ind w:left="720" w:hanging="360"/>
      </w:pPr>
      <w:rPr>
        <w:rFonts w:ascii="Times New Roman" w:eastAsia="Times New Roman" w:hAnsi="Times New Roman" w:cs="Times New Roman" w:hint="default"/>
        <w:lang w:val="en-US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1C24DA"/>
    <w:multiLevelType w:val="hybridMultilevel"/>
    <w:tmpl w:val="5CB888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370972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3677B7"/>
    <w:multiLevelType w:val="hybridMultilevel"/>
    <w:tmpl w:val="B99C092E"/>
    <w:lvl w:ilvl="0" w:tplc="72A0D0EE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7"/>
  </w:num>
  <w:num w:numId="2">
    <w:abstractNumId w:val="13"/>
  </w:num>
  <w:num w:numId="3">
    <w:abstractNumId w:val="14"/>
  </w:num>
  <w:num w:numId="4">
    <w:abstractNumId w:val="12"/>
  </w:num>
  <w:num w:numId="5">
    <w:abstractNumId w:val="22"/>
  </w:num>
  <w:num w:numId="6">
    <w:abstractNumId w:val="20"/>
  </w:num>
  <w:num w:numId="7">
    <w:abstractNumId w:val="6"/>
  </w:num>
  <w:num w:numId="8">
    <w:abstractNumId w:val="9"/>
  </w:num>
  <w:num w:numId="9">
    <w:abstractNumId w:val="18"/>
  </w:num>
  <w:num w:numId="10">
    <w:abstractNumId w:val="21"/>
  </w:num>
  <w:num w:numId="11">
    <w:abstractNumId w:val="2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8"/>
  </w:num>
  <w:num w:numId="15">
    <w:abstractNumId w:val="10"/>
  </w:num>
  <w:num w:numId="16">
    <w:abstractNumId w:val="0"/>
  </w:num>
  <w:num w:numId="17">
    <w:abstractNumId w:val="17"/>
  </w:num>
  <w:num w:numId="18">
    <w:abstractNumId w:val="1"/>
  </w:num>
  <w:num w:numId="19">
    <w:abstractNumId w:val="16"/>
  </w:num>
  <w:num w:numId="20">
    <w:abstractNumId w:val="11"/>
  </w:num>
  <w:num w:numId="21">
    <w:abstractNumId w:val="4"/>
  </w:num>
  <w:num w:numId="22">
    <w:abstractNumId w:val="19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7cwNjeyNDA2NjNT0lEKTi0uzszPAykwrgUAn8EczCwAAAA="/>
  </w:docVars>
  <w:rsids>
    <w:rsidRoot w:val="00C355AA"/>
    <w:rsid w:val="000005D4"/>
    <w:rsid w:val="00006F1B"/>
    <w:rsid w:val="00010CA6"/>
    <w:rsid w:val="00012CD0"/>
    <w:rsid w:val="000326D4"/>
    <w:rsid w:val="00043624"/>
    <w:rsid w:val="00045DF6"/>
    <w:rsid w:val="00053135"/>
    <w:rsid w:val="000571F0"/>
    <w:rsid w:val="00057343"/>
    <w:rsid w:val="00057CB1"/>
    <w:rsid w:val="000608AA"/>
    <w:rsid w:val="000672FB"/>
    <w:rsid w:val="000737A9"/>
    <w:rsid w:val="00084945"/>
    <w:rsid w:val="000A443F"/>
    <w:rsid w:val="000A4A9E"/>
    <w:rsid w:val="000B10BE"/>
    <w:rsid w:val="000B2F3B"/>
    <w:rsid w:val="000B3D47"/>
    <w:rsid w:val="000B72F5"/>
    <w:rsid w:val="000B7E9C"/>
    <w:rsid w:val="000C15E0"/>
    <w:rsid w:val="000C41D4"/>
    <w:rsid w:val="000C4620"/>
    <w:rsid w:val="000D10B6"/>
    <w:rsid w:val="000E0725"/>
    <w:rsid w:val="000E16E0"/>
    <w:rsid w:val="000F18AD"/>
    <w:rsid w:val="000F6B93"/>
    <w:rsid w:val="001055D4"/>
    <w:rsid w:val="00105D9E"/>
    <w:rsid w:val="0011301B"/>
    <w:rsid w:val="00114762"/>
    <w:rsid w:val="00116A62"/>
    <w:rsid w:val="00117067"/>
    <w:rsid w:val="00120EF3"/>
    <w:rsid w:val="0012564F"/>
    <w:rsid w:val="001263E8"/>
    <w:rsid w:val="00127EC0"/>
    <w:rsid w:val="00141A48"/>
    <w:rsid w:val="00144CB2"/>
    <w:rsid w:val="0014799A"/>
    <w:rsid w:val="00150084"/>
    <w:rsid w:val="00150371"/>
    <w:rsid w:val="0015760A"/>
    <w:rsid w:val="00161F15"/>
    <w:rsid w:val="00162D3C"/>
    <w:rsid w:val="0016336D"/>
    <w:rsid w:val="0018637E"/>
    <w:rsid w:val="00195986"/>
    <w:rsid w:val="00195C87"/>
    <w:rsid w:val="001A19CE"/>
    <w:rsid w:val="001A1EEC"/>
    <w:rsid w:val="001B27FF"/>
    <w:rsid w:val="001C0858"/>
    <w:rsid w:val="001C69E4"/>
    <w:rsid w:val="001D2BFA"/>
    <w:rsid w:val="001D52F2"/>
    <w:rsid w:val="001D5F85"/>
    <w:rsid w:val="001E0E63"/>
    <w:rsid w:val="001E1AD9"/>
    <w:rsid w:val="001E54D3"/>
    <w:rsid w:val="001E78C5"/>
    <w:rsid w:val="001F088C"/>
    <w:rsid w:val="001F4F6C"/>
    <w:rsid w:val="00201149"/>
    <w:rsid w:val="002024A5"/>
    <w:rsid w:val="002046A6"/>
    <w:rsid w:val="00207FF6"/>
    <w:rsid w:val="00210F98"/>
    <w:rsid w:val="00213F84"/>
    <w:rsid w:val="002152E1"/>
    <w:rsid w:val="0021565D"/>
    <w:rsid w:val="00221148"/>
    <w:rsid w:val="0022122F"/>
    <w:rsid w:val="002419F4"/>
    <w:rsid w:val="0024479F"/>
    <w:rsid w:val="00245310"/>
    <w:rsid w:val="0025649A"/>
    <w:rsid w:val="00256A6D"/>
    <w:rsid w:val="0025709C"/>
    <w:rsid w:val="002765AA"/>
    <w:rsid w:val="00277723"/>
    <w:rsid w:val="00283888"/>
    <w:rsid w:val="00296468"/>
    <w:rsid w:val="00296DB5"/>
    <w:rsid w:val="002A6C0A"/>
    <w:rsid w:val="002A7C88"/>
    <w:rsid w:val="002B0E56"/>
    <w:rsid w:val="002B6FE3"/>
    <w:rsid w:val="002B7287"/>
    <w:rsid w:val="002C32D0"/>
    <w:rsid w:val="002C606D"/>
    <w:rsid w:val="002D001B"/>
    <w:rsid w:val="002D43DC"/>
    <w:rsid w:val="002D6683"/>
    <w:rsid w:val="002E0EBC"/>
    <w:rsid w:val="002E2158"/>
    <w:rsid w:val="002E23C6"/>
    <w:rsid w:val="002E304E"/>
    <w:rsid w:val="002E5766"/>
    <w:rsid w:val="002E69F9"/>
    <w:rsid w:val="002E7E42"/>
    <w:rsid w:val="002F3C12"/>
    <w:rsid w:val="002F400B"/>
    <w:rsid w:val="002F4148"/>
    <w:rsid w:val="00300088"/>
    <w:rsid w:val="00302B9A"/>
    <w:rsid w:val="0030377D"/>
    <w:rsid w:val="00313422"/>
    <w:rsid w:val="0031359F"/>
    <w:rsid w:val="00320AE6"/>
    <w:rsid w:val="00321026"/>
    <w:rsid w:val="00323722"/>
    <w:rsid w:val="003246D5"/>
    <w:rsid w:val="003325CA"/>
    <w:rsid w:val="0033374C"/>
    <w:rsid w:val="00335705"/>
    <w:rsid w:val="00343892"/>
    <w:rsid w:val="003552A2"/>
    <w:rsid w:val="00355A1D"/>
    <w:rsid w:val="00360426"/>
    <w:rsid w:val="00360E4E"/>
    <w:rsid w:val="00364904"/>
    <w:rsid w:val="00364EE8"/>
    <w:rsid w:val="00376B06"/>
    <w:rsid w:val="00387FF0"/>
    <w:rsid w:val="003A1684"/>
    <w:rsid w:val="003A7E2F"/>
    <w:rsid w:val="003B3902"/>
    <w:rsid w:val="003B662B"/>
    <w:rsid w:val="003C049B"/>
    <w:rsid w:val="003C14DD"/>
    <w:rsid w:val="003C4839"/>
    <w:rsid w:val="003C6FF6"/>
    <w:rsid w:val="003C7475"/>
    <w:rsid w:val="003D428B"/>
    <w:rsid w:val="003D4D58"/>
    <w:rsid w:val="003D5018"/>
    <w:rsid w:val="003E2D38"/>
    <w:rsid w:val="003F3E64"/>
    <w:rsid w:val="003F4512"/>
    <w:rsid w:val="003F7DB0"/>
    <w:rsid w:val="00400E1B"/>
    <w:rsid w:val="0041073D"/>
    <w:rsid w:val="0041293F"/>
    <w:rsid w:val="00413265"/>
    <w:rsid w:val="0043210B"/>
    <w:rsid w:val="00434352"/>
    <w:rsid w:val="00441492"/>
    <w:rsid w:val="004443A3"/>
    <w:rsid w:val="00451828"/>
    <w:rsid w:val="00456F9C"/>
    <w:rsid w:val="004612BC"/>
    <w:rsid w:val="00462926"/>
    <w:rsid w:val="00462CAE"/>
    <w:rsid w:val="00472CA5"/>
    <w:rsid w:val="0048245E"/>
    <w:rsid w:val="00486215"/>
    <w:rsid w:val="004876AB"/>
    <w:rsid w:val="00487DFD"/>
    <w:rsid w:val="004928BB"/>
    <w:rsid w:val="00494CBD"/>
    <w:rsid w:val="004A1BC5"/>
    <w:rsid w:val="004A2020"/>
    <w:rsid w:val="004A2345"/>
    <w:rsid w:val="004B1AA2"/>
    <w:rsid w:val="004C695F"/>
    <w:rsid w:val="004C7FCE"/>
    <w:rsid w:val="004D11CB"/>
    <w:rsid w:val="004D16F6"/>
    <w:rsid w:val="004D39EB"/>
    <w:rsid w:val="004D5FC6"/>
    <w:rsid w:val="004E157C"/>
    <w:rsid w:val="004F2301"/>
    <w:rsid w:val="004F5EEB"/>
    <w:rsid w:val="00505359"/>
    <w:rsid w:val="00506A1E"/>
    <w:rsid w:val="00512345"/>
    <w:rsid w:val="00517C1C"/>
    <w:rsid w:val="00517CBE"/>
    <w:rsid w:val="005206F5"/>
    <w:rsid w:val="0052221B"/>
    <w:rsid w:val="00522654"/>
    <w:rsid w:val="005227F8"/>
    <w:rsid w:val="00522B0D"/>
    <w:rsid w:val="0054496E"/>
    <w:rsid w:val="00552525"/>
    <w:rsid w:val="005615D9"/>
    <w:rsid w:val="00563C35"/>
    <w:rsid w:val="005676B7"/>
    <w:rsid w:val="00584ADD"/>
    <w:rsid w:val="00586FAC"/>
    <w:rsid w:val="00594F0F"/>
    <w:rsid w:val="00595F5D"/>
    <w:rsid w:val="005A4266"/>
    <w:rsid w:val="005B12B8"/>
    <w:rsid w:val="005B613E"/>
    <w:rsid w:val="005B6645"/>
    <w:rsid w:val="005C109C"/>
    <w:rsid w:val="005C7BCE"/>
    <w:rsid w:val="005D0953"/>
    <w:rsid w:val="005F2A6B"/>
    <w:rsid w:val="005F5300"/>
    <w:rsid w:val="006309B7"/>
    <w:rsid w:val="00632CDD"/>
    <w:rsid w:val="00636CE9"/>
    <w:rsid w:val="0063706B"/>
    <w:rsid w:val="00641AD5"/>
    <w:rsid w:val="006456AB"/>
    <w:rsid w:val="00647A4B"/>
    <w:rsid w:val="006564A1"/>
    <w:rsid w:val="00661654"/>
    <w:rsid w:val="00671D02"/>
    <w:rsid w:val="00674CA9"/>
    <w:rsid w:val="006767E5"/>
    <w:rsid w:val="00683A4D"/>
    <w:rsid w:val="00685486"/>
    <w:rsid w:val="00685782"/>
    <w:rsid w:val="006915FB"/>
    <w:rsid w:val="00692E9B"/>
    <w:rsid w:val="00696463"/>
    <w:rsid w:val="00697C27"/>
    <w:rsid w:val="006A3127"/>
    <w:rsid w:val="006A587A"/>
    <w:rsid w:val="006B6AC5"/>
    <w:rsid w:val="006B6DE8"/>
    <w:rsid w:val="006D126C"/>
    <w:rsid w:val="006D2DB0"/>
    <w:rsid w:val="006D7966"/>
    <w:rsid w:val="006E3016"/>
    <w:rsid w:val="006F58B6"/>
    <w:rsid w:val="00704F8E"/>
    <w:rsid w:val="007051E1"/>
    <w:rsid w:val="00706237"/>
    <w:rsid w:val="007064DC"/>
    <w:rsid w:val="00707C51"/>
    <w:rsid w:val="00713DF5"/>
    <w:rsid w:val="0071447F"/>
    <w:rsid w:val="00716C82"/>
    <w:rsid w:val="007232FD"/>
    <w:rsid w:val="00736DBE"/>
    <w:rsid w:val="0074664A"/>
    <w:rsid w:val="00770E90"/>
    <w:rsid w:val="007770AE"/>
    <w:rsid w:val="007819BB"/>
    <w:rsid w:val="00784B33"/>
    <w:rsid w:val="00784D4E"/>
    <w:rsid w:val="007A5E02"/>
    <w:rsid w:val="007A7CE1"/>
    <w:rsid w:val="007A7E35"/>
    <w:rsid w:val="007D0911"/>
    <w:rsid w:val="007D103D"/>
    <w:rsid w:val="007E3942"/>
    <w:rsid w:val="007E39D4"/>
    <w:rsid w:val="007E6E6D"/>
    <w:rsid w:val="007E7731"/>
    <w:rsid w:val="007F0693"/>
    <w:rsid w:val="007F0961"/>
    <w:rsid w:val="007F5743"/>
    <w:rsid w:val="00807BC4"/>
    <w:rsid w:val="008117A9"/>
    <w:rsid w:val="00813D70"/>
    <w:rsid w:val="00823F96"/>
    <w:rsid w:val="0082542D"/>
    <w:rsid w:val="00841981"/>
    <w:rsid w:val="00854D8F"/>
    <w:rsid w:val="0085705D"/>
    <w:rsid w:val="00862EB2"/>
    <w:rsid w:val="0086431C"/>
    <w:rsid w:val="0086462D"/>
    <w:rsid w:val="00864817"/>
    <w:rsid w:val="008676F1"/>
    <w:rsid w:val="008716AD"/>
    <w:rsid w:val="00875136"/>
    <w:rsid w:val="00875AAB"/>
    <w:rsid w:val="0089105F"/>
    <w:rsid w:val="008A3F6D"/>
    <w:rsid w:val="008B083C"/>
    <w:rsid w:val="008B49C4"/>
    <w:rsid w:val="008B75CE"/>
    <w:rsid w:val="008C2E3C"/>
    <w:rsid w:val="008C7BC7"/>
    <w:rsid w:val="008D0FC6"/>
    <w:rsid w:val="008E59C7"/>
    <w:rsid w:val="008F4596"/>
    <w:rsid w:val="008F5939"/>
    <w:rsid w:val="00904438"/>
    <w:rsid w:val="009045C9"/>
    <w:rsid w:val="00904A97"/>
    <w:rsid w:val="00905008"/>
    <w:rsid w:val="00910C81"/>
    <w:rsid w:val="00915104"/>
    <w:rsid w:val="00920AC6"/>
    <w:rsid w:val="00924C38"/>
    <w:rsid w:val="0094134D"/>
    <w:rsid w:val="00943CF8"/>
    <w:rsid w:val="00951968"/>
    <w:rsid w:val="00956C95"/>
    <w:rsid w:val="0096243D"/>
    <w:rsid w:val="009711AA"/>
    <w:rsid w:val="009719AA"/>
    <w:rsid w:val="0097439E"/>
    <w:rsid w:val="009747CC"/>
    <w:rsid w:val="0097534C"/>
    <w:rsid w:val="00975B14"/>
    <w:rsid w:val="00977C05"/>
    <w:rsid w:val="009A0B60"/>
    <w:rsid w:val="009A2DA2"/>
    <w:rsid w:val="009B4D2B"/>
    <w:rsid w:val="009B782A"/>
    <w:rsid w:val="009C3BB9"/>
    <w:rsid w:val="009C4A68"/>
    <w:rsid w:val="009D224D"/>
    <w:rsid w:val="009D2CA5"/>
    <w:rsid w:val="009E1000"/>
    <w:rsid w:val="009E76CF"/>
    <w:rsid w:val="009F05E8"/>
    <w:rsid w:val="009F63B4"/>
    <w:rsid w:val="009F67DF"/>
    <w:rsid w:val="009F718C"/>
    <w:rsid w:val="00A02C1F"/>
    <w:rsid w:val="00A03747"/>
    <w:rsid w:val="00A21560"/>
    <w:rsid w:val="00A2250C"/>
    <w:rsid w:val="00A26538"/>
    <w:rsid w:val="00A274B1"/>
    <w:rsid w:val="00A34E3F"/>
    <w:rsid w:val="00A60F94"/>
    <w:rsid w:val="00A618B4"/>
    <w:rsid w:val="00A665DF"/>
    <w:rsid w:val="00A70FB8"/>
    <w:rsid w:val="00A7167E"/>
    <w:rsid w:val="00A71A51"/>
    <w:rsid w:val="00A749A0"/>
    <w:rsid w:val="00A77A3B"/>
    <w:rsid w:val="00A84AEE"/>
    <w:rsid w:val="00A90342"/>
    <w:rsid w:val="00AA5ADF"/>
    <w:rsid w:val="00AB0BE6"/>
    <w:rsid w:val="00AB688B"/>
    <w:rsid w:val="00AC7EC0"/>
    <w:rsid w:val="00AD1C6D"/>
    <w:rsid w:val="00AE2900"/>
    <w:rsid w:val="00AE4C59"/>
    <w:rsid w:val="00AF3B2A"/>
    <w:rsid w:val="00B05DB4"/>
    <w:rsid w:val="00B13F3C"/>
    <w:rsid w:val="00B175C4"/>
    <w:rsid w:val="00B20BFB"/>
    <w:rsid w:val="00B23E1E"/>
    <w:rsid w:val="00B2433E"/>
    <w:rsid w:val="00B25726"/>
    <w:rsid w:val="00B25925"/>
    <w:rsid w:val="00B27367"/>
    <w:rsid w:val="00B36687"/>
    <w:rsid w:val="00B413CE"/>
    <w:rsid w:val="00B47297"/>
    <w:rsid w:val="00B555CA"/>
    <w:rsid w:val="00B62851"/>
    <w:rsid w:val="00B732EE"/>
    <w:rsid w:val="00B74804"/>
    <w:rsid w:val="00B9523B"/>
    <w:rsid w:val="00B9697B"/>
    <w:rsid w:val="00BA0BB0"/>
    <w:rsid w:val="00BA280E"/>
    <w:rsid w:val="00BA77E7"/>
    <w:rsid w:val="00BB3694"/>
    <w:rsid w:val="00BB37B6"/>
    <w:rsid w:val="00BC0F5E"/>
    <w:rsid w:val="00BC495E"/>
    <w:rsid w:val="00BD13E9"/>
    <w:rsid w:val="00BD1C47"/>
    <w:rsid w:val="00BD35A0"/>
    <w:rsid w:val="00BD74F4"/>
    <w:rsid w:val="00BF0C82"/>
    <w:rsid w:val="00BF1B85"/>
    <w:rsid w:val="00BF3F3B"/>
    <w:rsid w:val="00C11323"/>
    <w:rsid w:val="00C11C38"/>
    <w:rsid w:val="00C23AEF"/>
    <w:rsid w:val="00C264B3"/>
    <w:rsid w:val="00C343A9"/>
    <w:rsid w:val="00C355AA"/>
    <w:rsid w:val="00C36B88"/>
    <w:rsid w:val="00C515E1"/>
    <w:rsid w:val="00C535C0"/>
    <w:rsid w:val="00C53E4F"/>
    <w:rsid w:val="00C733CF"/>
    <w:rsid w:val="00C90D94"/>
    <w:rsid w:val="00C944F6"/>
    <w:rsid w:val="00C9501C"/>
    <w:rsid w:val="00C96E69"/>
    <w:rsid w:val="00CA2605"/>
    <w:rsid w:val="00CA2F1F"/>
    <w:rsid w:val="00CA5130"/>
    <w:rsid w:val="00CB34B7"/>
    <w:rsid w:val="00CB43F9"/>
    <w:rsid w:val="00CB4CE5"/>
    <w:rsid w:val="00CC24E0"/>
    <w:rsid w:val="00CD042B"/>
    <w:rsid w:val="00CD0E06"/>
    <w:rsid w:val="00CD17D2"/>
    <w:rsid w:val="00CD6821"/>
    <w:rsid w:val="00CD6A17"/>
    <w:rsid w:val="00CD710F"/>
    <w:rsid w:val="00CD7E40"/>
    <w:rsid w:val="00CE1DCD"/>
    <w:rsid w:val="00CE7F13"/>
    <w:rsid w:val="00CF14E2"/>
    <w:rsid w:val="00CF2924"/>
    <w:rsid w:val="00CF588A"/>
    <w:rsid w:val="00D03E89"/>
    <w:rsid w:val="00D133C8"/>
    <w:rsid w:val="00D16EB6"/>
    <w:rsid w:val="00D20FAA"/>
    <w:rsid w:val="00D23A8A"/>
    <w:rsid w:val="00D3083E"/>
    <w:rsid w:val="00D31ED2"/>
    <w:rsid w:val="00D32AA7"/>
    <w:rsid w:val="00D346F1"/>
    <w:rsid w:val="00D40825"/>
    <w:rsid w:val="00D4782B"/>
    <w:rsid w:val="00D612B6"/>
    <w:rsid w:val="00D70474"/>
    <w:rsid w:val="00D718DB"/>
    <w:rsid w:val="00D85CA3"/>
    <w:rsid w:val="00D860B2"/>
    <w:rsid w:val="00D86432"/>
    <w:rsid w:val="00D911DC"/>
    <w:rsid w:val="00D931E8"/>
    <w:rsid w:val="00D946D7"/>
    <w:rsid w:val="00DA0CB8"/>
    <w:rsid w:val="00DA349B"/>
    <w:rsid w:val="00DA46A5"/>
    <w:rsid w:val="00DB46FC"/>
    <w:rsid w:val="00DC1FC0"/>
    <w:rsid w:val="00DD4709"/>
    <w:rsid w:val="00DE04D6"/>
    <w:rsid w:val="00DE3A1F"/>
    <w:rsid w:val="00DF1ECE"/>
    <w:rsid w:val="00E02A48"/>
    <w:rsid w:val="00E10B96"/>
    <w:rsid w:val="00E16F63"/>
    <w:rsid w:val="00E201E1"/>
    <w:rsid w:val="00E227E0"/>
    <w:rsid w:val="00E2687D"/>
    <w:rsid w:val="00E37B5C"/>
    <w:rsid w:val="00E47090"/>
    <w:rsid w:val="00E5126C"/>
    <w:rsid w:val="00E534D5"/>
    <w:rsid w:val="00E5517E"/>
    <w:rsid w:val="00E5747E"/>
    <w:rsid w:val="00E60059"/>
    <w:rsid w:val="00E633DB"/>
    <w:rsid w:val="00E6706B"/>
    <w:rsid w:val="00E71258"/>
    <w:rsid w:val="00E722DA"/>
    <w:rsid w:val="00E86697"/>
    <w:rsid w:val="00E875E9"/>
    <w:rsid w:val="00E948F8"/>
    <w:rsid w:val="00E94E09"/>
    <w:rsid w:val="00E95BE4"/>
    <w:rsid w:val="00EA09E5"/>
    <w:rsid w:val="00EA3AB7"/>
    <w:rsid w:val="00EB22CF"/>
    <w:rsid w:val="00EB4FBF"/>
    <w:rsid w:val="00EB5762"/>
    <w:rsid w:val="00EB5D81"/>
    <w:rsid w:val="00EB78E6"/>
    <w:rsid w:val="00EC054A"/>
    <w:rsid w:val="00ED00BF"/>
    <w:rsid w:val="00ED020A"/>
    <w:rsid w:val="00ED2356"/>
    <w:rsid w:val="00ED6303"/>
    <w:rsid w:val="00EE2518"/>
    <w:rsid w:val="00EE3F95"/>
    <w:rsid w:val="00EE4114"/>
    <w:rsid w:val="00EE552E"/>
    <w:rsid w:val="00EF21C9"/>
    <w:rsid w:val="00EF5601"/>
    <w:rsid w:val="00F00FDB"/>
    <w:rsid w:val="00F06C34"/>
    <w:rsid w:val="00F07393"/>
    <w:rsid w:val="00F106D2"/>
    <w:rsid w:val="00F179EC"/>
    <w:rsid w:val="00F2087C"/>
    <w:rsid w:val="00F20F93"/>
    <w:rsid w:val="00F24EB2"/>
    <w:rsid w:val="00F2560A"/>
    <w:rsid w:val="00F26AEC"/>
    <w:rsid w:val="00F340C7"/>
    <w:rsid w:val="00F34429"/>
    <w:rsid w:val="00F34AF7"/>
    <w:rsid w:val="00F356ED"/>
    <w:rsid w:val="00F41E68"/>
    <w:rsid w:val="00F4489E"/>
    <w:rsid w:val="00F54DB0"/>
    <w:rsid w:val="00F5709F"/>
    <w:rsid w:val="00F6011A"/>
    <w:rsid w:val="00F603F8"/>
    <w:rsid w:val="00F63207"/>
    <w:rsid w:val="00F7363E"/>
    <w:rsid w:val="00F74136"/>
    <w:rsid w:val="00F74556"/>
    <w:rsid w:val="00F74C32"/>
    <w:rsid w:val="00F80245"/>
    <w:rsid w:val="00F81220"/>
    <w:rsid w:val="00F83DEA"/>
    <w:rsid w:val="00F84235"/>
    <w:rsid w:val="00F85978"/>
    <w:rsid w:val="00F9163F"/>
    <w:rsid w:val="00FA3D94"/>
    <w:rsid w:val="00FA4A2B"/>
    <w:rsid w:val="00FA74C5"/>
    <w:rsid w:val="00FC2D71"/>
    <w:rsid w:val="00FD0C10"/>
    <w:rsid w:val="00FD30D9"/>
    <w:rsid w:val="00FD677C"/>
    <w:rsid w:val="00FE277C"/>
    <w:rsid w:val="00FE3EA0"/>
    <w:rsid w:val="00FE7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4200139"/>
  <w15:docId w15:val="{DC173CB7-FE7A-41C6-B596-34E2743E9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2CA5"/>
    <w:pPr>
      <w:spacing w:after="0" w:line="240" w:lineRule="auto"/>
    </w:pPr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Heading1">
    <w:name w:val="heading 1"/>
    <w:basedOn w:val="Normal"/>
    <w:link w:val="Heading1Char"/>
    <w:uiPriority w:val="9"/>
    <w:qFormat/>
    <w:rsid w:val="00494CBD"/>
    <w:pPr>
      <w:spacing w:before="100" w:beforeAutospacing="1" w:after="100" w:afterAutospacing="1"/>
      <w:outlineLvl w:val="0"/>
    </w:pPr>
    <w:rPr>
      <w:rFonts w:ascii="Times New Roman" w:hAnsi="Times New Roman"/>
      <w:bCs/>
      <w:color w:val="auto"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B4CE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 w:val="0"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2CA5"/>
    <w:pPr>
      <w:ind w:left="720"/>
      <w:contextualSpacing/>
    </w:pPr>
  </w:style>
  <w:style w:type="table" w:styleId="TableGrid">
    <w:name w:val="Table Grid"/>
    <w:basedOn w:val="TableNormal"/>
    <w:rsid w:val="009D2C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215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215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494CB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AC7EC0"/>
    <w:pPr>
      <w:spacing w:before="100" w:beforeAutospacing="1" w:after="100" w:afterAutospacing="1"/>
    </w:pPr>
    <w:rPr>
      <w:rFonts w:ascii="Times New Roman" w:hAnsi="Times New Roman"/>
      <w:b w:val="0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C7EC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A7"/>
    <w:rPr>
      <w:rFonts w:ascii="Tahoma" w:eastAsia="Times New Roman" w:hAnsi="Tahoma" w:cs="Tahoma"/>
      <w:b/>
      <w:color w:val="333399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B4CE5"/>
    <w:rPr>
      <w:rFonts w:asciiTheme="majorHAnsi" w:eastAsiaTheme="majorEastAsia" w:hAnsiTheme="majorHAnsi" w:cstheme="majorBidi"/>
      <w:bCs/>
      <w:i/>
      <w:i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0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C29162-A09C-4D69-90A2-282F10B6B8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Trung Hiếu</cp:lastModifiedBy>
  <cp:revision>22</cp:revision>
  <cp:lastPrinted>2021-12-27T04:21:00Z</cp:lastPrinted>
  <dcterms:created xsi:type="dcterms:W3CDTF">2023-12-28T09:26:00Z</dcterms:created>
  <dcterms:modified xsi:type="dcterms:W3CDTF">2024-05-06T05:19:00Z</dcterms:modified>
</cp:coreProperties>
</file>